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7-10</w:t>
      </w:r>
      <w:r>
        <w:t xml:space="preserve"> </w:t>
      </w:r>
      <w:r>
        <w:t xml:space="preserve">06:17:3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5151e5afac55d7e14a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7-10T06:17:51Z</dcterms:created>
  <dcterms:modified xsi:type="dcterms:W3CDTF">2023-07-10T06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7-10 06:17:38</vt:lpwstr>
  </property>
</Properties>
</file>